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ceebd0c7ba24107fa31553f9d3a41ee94727783"/>
    <w:p>
      <w:pPr>
        <w:pStyle w:val="Heading1"/>
      </w:pPr>
      <w:r>
        <w:t xml:space="preserve">Cover Letter for Mechanic Position in United States San Francisco</w:t>
      </w:r>
    </w:p>
    <w:p>
      <w:pPr>
        <w:pStyle w:val="FirstParagraph"/>
      </w:pPr>
      <w:r>
        <w:rPr>
          <w:bCs/>
          <w:b/>
        </w:rPr>
        <w:t xml:space="preserve">Dear [Hiring Manager's Name],</w:t>
      </w:r>
    </w:p>
    <w:p>
      <w:pPr>
        <w:pStyle w:val="BodyText"/>
      </w:pPr>
      <w:r>
        <w:t xml:space="preserve">I am writing to express my enthusiastic interest in the Mechanic position at your esteemed organization in the United States San Francisco. As a dedicated and skilled automotive professional with over [X years] of experience, I am eager to contribute my expertise to a dynamic team that values precision, innovation, and customer satisfaction. The opportunity to work within the vibrant automotive landscape of San Francisco aligns perfectly with my career goals and passion for mechanical excellence.</w:t>
      </w:r>
    </w:p>
    <w:p>
      <w:pPr>
        <w:pStyle w:val="BodyText"/>
      </w:pPr>
      <w:r>
        <w:t xml:space="preserve">My journey as a Mechanic has been defined by a commitment to mastering the intricacies of vehicle systems, from routine maintenance to complex diagnostics. In my previous roles, I have consistently demonstrated a strong ability to troubleshoot issues efficiently, ensuring vehicles operate at their peak performance. Whether working on traditional internal combustion engines or modern hybrid and electric vehicles, I approach each task with meticulous attention to detail and a deep respect for the engineering behind every automobile.</w:t>
      </w:r>
    </w:p>
    <w:p>
      <w:pPr>
        <w:pStyle w:val="BodyText"/>
      </w:pPr>
      <w:r>
        <w:t xml:space="preserve">What sets me apart is my adaptability to evolving technologies and my dedication to staying ahead of industry trends. For instance, in United States San Francisco, where environmental regulations are stringent and vehicle diversity is high, I have honed my skills in servicing eco-friendly vehicles and adhering to the latest compliance standards. This experience has equipped me with a unique perspective on balancing performance with sustainability—a value that resonates deeply with the progressive ethos of San Francisco.</w:t>
      </w:r>
    </w:p>
    <w:p>
      <w:pPr>
        <w:pStyle w:val="BodyText"/>
      </w:pPr>
      <w:r>
        <w:t xml:space="preserve">One of my proudest achievements as a Mechanic was [insert specific example, e.g., "leading a team to resolve a critical fleet maintenance issue for a local transportation company, reducing downtime by 40%"]. This experience not only showcased my technical proficiency but also highlighted my ability to collaborate effectively with colleagues and clients. I understand that the role of a Mechanic extends beyond repair work; it involves building trust through transparency, reliability, and exceptional service. In United States San Francisco, where community-driven values are paramount, I strive to embody these principles in every interaction.</w:t>
      </w:r>
    </w:p>
    <w:p>
      <w:pPr>
        <w:pStyle w:val="BodyText"/>
      </w:pPr>
      <w:r>
        <w:t xml:space="preserve">San Francisco’s unique automotive environment presents both challenges and opportunities. The city’s dense traffic patterns, diverse vehicle population (including classic cars and cutting-edge EVs), and emphasis on green initiatives require a Mechanic who is not only technically adept but also forward-thinking. My background includes experience with [mention specific skills, e.g., "advanced diagnostic tools," "electric vehicle battery systems," or "custom car modifications"], which I believe would allow me to thrive in this setting. Additionally, my familiarity with local regulations and the city’s emphasis on environmental stewardship makes me a strong fit for your team.</w:t>
      </w:r>
    </w:p>
    <w:p>
      <w:pPr>
        <w:pStyle w:val="BodyText"/>
      </w:pPr>
      <w:r>
        <w:t xml:space="preserve">I am particularly drawn to [Company Name] because of its reputation for [mention something specific about the company, e.g., "innovative approach to automotive solutions" or "commitment to customer-centric service"]. As a Mechanic in United States San Francisco, I have witnessed firsthand the importance of organizations that prioritize quality and integrity. I am confident that my hands-on experience, technical acumen, and passion for automobiles make me an ideal candidate to contribute to your mission.</w:t>
      </w:r>
    </w:p>
    <w:p>
      <w:pPr>
        <w:pStyle w:val="BodyText"/>
      </w:pPr>
      <w:r>
        <w:t xml:space="preserve">My professional philosophy is rooted in the belief that every vehicle has a story—and as a Mechanic, it is my responsibility to ensure that story continues smoothly. Whether addressing a minor repair or performing a comprehensive overhaul, I approach each task with the same level of dedication and care. In United States San Francisco, where the automotive industry is both competitive and collaborative, I am eager to bring this mindset to your team.</w:t>
      </w:r>
    </w:p>
    <w:p>
      <w:pPr>
        <w:pStyle w:val="BodyText"/>
      </w:pPr>
      <w:r>
        <w:t xml:space="preserve">Thank you for considering my application. I would be honored to discuss how my skills and experiences align with the needs of your organization. Please feel free to contact me at [your phone number] or [your email address] at your earliest convenience. I look forward to the opportunity to contribute to the success of [Company Name] and further support the automotive community in United States San Francisco.</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 United States San Francisco</dc:title>
  <dc:creator/>
  <dc:language>en</dc:language>
  <cp:keywords/>
  <dcterms:created xsi:type="dcterms:W3CDTF">2026-07-24T10:05:38Z</dcterms:created>
  <dcterms:modified xsi:type="dcterms:W3CDTF">2026-07-24T10:05:38Z</dcterms:modified>
</cp:coreProperties>
</file>

<file path=docProps/custom.xml><?xml version="1.0" encoding="utf-8"?>
<Properties xmlns="http://schemas.openxmlformats.org/officeDocument/2006/custom-properties" xmlns:vt="http://schemas.openxmlformats.org/officeDocument/2006/docPropsVTypes"/>
</file>